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CA11C7" w14:textId="6029A9BA" w:rsidR="009877B3" w:rsidRDefault="003926B9" w:rsidP="009877B3">
      <w:pPr>
        <w:pStyle w:val="berschrift1"/>
      </w:pPr>
      <w:proofErr w:type="spellStart"/>
      <w:proofErr w:type="gramStart"/>
      <w:r>
        <w:t>Autor</w:t>
      </w:r>
      <w:r w:rsidR="00AA5AD9">
        <w:t>:</w:t>
      </w:r>
      <w:r w:rsidR="009877B3">
        <w:t>innen</w:t>
      </w:r>
      <w:proofErr w:type="spellEnd"/>
      <w:proofErr w:type="gramEnd"/>
      <w:r w:rsidR="009877B3">
        <w:t xml:space="preserve">: </w:t>
      </w:r>
    </w:p>
    <w:p w14:paraId="26AB204E" w14:textId="0D13D8E1" w:rsidR="004A60E4" w:rsidRPr="004A60E4" w:rsidRDefault="009F6316" w:rsidP="004A60E4">
      <w:r>
        <w:t xml:space="preserve">Michelle Garus und Andrea Hey </w:t>
      </w:r>
    </w:p>
    <w:p w14:paraId="78105B6A" w14:textId="63A80C8E" w:rsidR="009877B3" w:rsidRDefault="009877B3" w:rsidP="009877B3">
      <w:pPr>
        <w:pStyle w:val="berschrift1"/>
      </w:pPr>
      <w:r>
        <w:t>Poster:</w:t>
      </w:r>
    </w:p>
    <w:p w14:paraId="4DF110D8" w14:textId="1B6BA4CA" w:rsidR="0063529B" w:rsidRPr="0063529B" w:rsidRDefault="009F6316" w:rsidP="0063529B">
      <w:r>
        <w:t xml:space="preserve">Lernen an und mit Ausstellungen am Beispiel der Ausstellung „Verfolgen und Aufklären. Die erste Generation der Holocaustforschung“ </w:t>
      </w:r>
    </w:p>
    <w:p w14:paraId="7C1BBAB8" w14:textId="77777777" w:rsidR="009877B3" w:rsidRDefault="009877B3" w:rsidP="009877B3">
      <w:pPr>
        <w:pStyle w:val="berschrift1"/>
      </w:pPr>
      <w:r>
        <w:t>Einrichtung:</w:t>
      </w:r>
    </w:p>
    <w:p w14:paraId="4ED71FE0" w14:textId="1913FF98" w:rsidR="009877B3" w:rsidRPr="005645AA" w:rsidRDefault="009877B3" w:rsidP="009877B3">
      <w:r>
        <w:t>Universität Hamburg</w:t>
      </w:r>
      <w:r w:rsidR="004A60E4">
        <w:t>, Fachdidaktik Geschichte</w:t>
      </w:r>
    </w:p>
    <w:p w14:paraId="2DEEB81B" w14:textId="77777777" w:rsidR="009877B3" w:rsidRDefault="009877B3" w:rsidP="009877B3">
      <w:pPr>
        <w:pStyle w:val="berschrift1"/>
      </w:pPr>
      <w:r>
        <w:t xml:space="preserve">Grundaufbau des Posters: </w:t>
      </w:r>
    </w:p>
    <w:p w14:paraId="3A19B495" w14:textId="7EDD9985" w:rsidR="009877B3" w:rsidRDefault="009F6316" w:rsidP="009877B3">
      <w:r>
        <w:t xml:space="preserve">Das Poster gliedert sich in </w:t>
      </w:r>
      <w:r w:rsidR="00116036">
        <w:t>sechs Inhaltsbereiche auf. Im ersten Bereich (Stundenschwerpunkt) sind die Ziele sowie die Begründung der Stunde aufgeführt. Es folgt (Bearbeitungsvorschl</w:t>
      </w:r>
      <w:r w:rsidR="000D044A">
        <w:t>äge</w:t>
      </w:r>
      <w:r w:rsidR="00116036">
        <w:t>)</w:t>
      </w:r>
      <w:r w:rsidR="00273DDD">
        <w:t xml:space="preserve"> eine Auflistung des Stundenablaufes sowie eine konkret ausformulierte Aufgabe, welche sich in vier Schritte gliedert. Eine Zwischenüberschrift gibt dem Betrachter Anregungen, wie der Stundenablauf differenziert gestaltet werden kann. Im dritten Inhaltsbereich (Weiterführende Aufgaben/Projektideen) erhält man Einblicke, wie an diesem Thema vertiefend weitergearbeitet werden könnte. Der vierte Inhaltsbereich</w:t>
      </w:r>
      <w:r w:rsidR="004073FA">
        <w:t xml:space="preserve"> (Haken und Ösen) zeigt auf, welche Voraussetzungen </w:t>
      </w:r>
      <w:proofErr w:type="gramStart"/>
      <w:r w:rsidR="004073FA">
        <w:t>bei den Schüler</w:t>
      </w:r>
      <w:proofErr w:type="gramEnd"/>
      <w:r w:rsidR="004073FA">
        <w:t xml:space="preserve">*innen </w:t>
      </w:r>
      <w:r w:rsidR="002153D2">
        <w:t>ge</w:t>
      </w:r>
      <w:r w:rsidR="004073FA">
        <w:t xml:space="preserve">geben sein sollten. Des </w:t>
      </w:r>
      <w:r w:rsidR="002153D2">
        <w:t>W</w:t>
      </w:r>
      <w:r w:rsidR="004073FA">
        <w:t>eiteren wird angesprochen, welche Möglichkeit der Besuch eines außerschulischen Lernortes - in dem Fall die Ausstellung</w:t>
      </w:r>
      <w:r w:rsidR="002153D2">
        <w:t xml:space="preserve"> </w:t>
      </w:r>
      <w:r w:rsidR="004073FA">
        <w:t>- den Schüler*innen ermöglicht. Der fünfte Inhaltsbereich</w:t>
      </w:r>
      <w:r w:rsidR="00273DDD">
        <w:t xml:space="preserve"> (Hintergründe/Antworten)</w:t>
      </w:r>
      <w:r w:rsidR="004073FA">
        <w:t xml:space="preserve"> </w:t>
      </w:r>
      <w:r w:rsidR="002153D2">
        <w:t xml:space="preserve">gibt tiefere didaktische Einblicke. </w:t>
      </w:r>
      <w:r w:rsidR="00650B52">
        <w:t xml:space="preserve">Der </w:t>
      </w:r>
      <w:r w:rsidR="004073FA">
        <w:t xml:space="preserve">sechste Inhaltsbereich </w:t>
      </w:r>
      <w:r w:rsidR="00650B52">
        <w:t xml:space="preserve">umfasst die verwendete Literatur </w:t>
      </w:r>
      <w:r w:rsidR="004073FA">
        <w:t>und schließt das Poster ab. Ergänzend könnte</w:t>
      </w:r>
      <w:r w:rsidR="00AD43AD">
        <w:t>n</w:t>
      </w:r>
      <w:r w:rsidR="004073FA">
        <w:t xml:space="preserve"> mit einem QR-Code</w:t>
      </w:r>
      <w:r w:rsidR="00AD43AD">
        <w:t xml:space="preserve"> auf dem Poster unten rechts</w:t>
      </w:r>
      <w:r w:rsidR="004073FA">
        <w:t xml:space="preserve"> </w:t>
      </w:r>
      <w:r w:rsidR="00AD43AD">
        <w:t xml:space="preserve">- </w:t>
      </w:r>
      <w:r w:rsidR="004073FA">
        <w:t>nach Klärung de</w:t>
      </w:r>
      <w:r w:rsidR="000D044A">
        <w:t>s</w:t>
      </w:r>
      <w:r w:rsidR="004073FA">
        <w:t xml:space="preserve"> rechtlichen </w:t>
      </w:r>
      <w:r w:rsidR="000D044A">
        <w:t>Datenschutzes</w:t>
      </w:r>
      <w:r w:rsidR="00AD43AD">
        <w:t xml:space="preserve"> -</w:t>
      </w:r>
      <w:r w:rsidR="000D044A">
        <w:t xml:space="preserve"> die ausgewählten Biografien aus den</w:t>
      </w:r>
      <w:r w:rsidR="00AD43AD">
        <w:t xml:space="preserve"> </w:t>
      </w:r>
      <w:r w:rsidR="000D044A">
        <w:t>Bearbeitungsvorschlägen</w:t>
      </w:r>
      <w:r w:rsidR="00AD43AD">
        <w:t xml:space="preserve"> </w:t>
      </w:r>
      <w:r w:rsidR="000D044A">
        <w:t xml:space="preserve">hinterlegt werden. </w:t>
      </w:r>
    </w:p>
    <w:p w14:paraId="07318AA1" w14:textId="77777777" w:rsidR="009877B3" w:rsidRDefault="009877B3" w:rsidP="009877B3">
      <w:pPr>
        <w:pStyle w:val="berschrift1"/>
      </w:pPr>
      <w:r>
        <w:t>Inhalt des Posters</w:t>
      </w:r>
    </w:p>
    <w:p w14:paraId="550F3B24" w14:textId="050EF915" w:rsidR="000D044A" w:rsidRDefault="002C3400" w:rsidP="00A076F0">
      <w:pPr>
        <w:pStyle w:val="berschrift2"/>
        <w:numPr>
          <w:ilvl w:val="0"/>
          <w:numId w:val="22"/>
        </w:numPr>
        <w:rPr>
          <w:rFonts w:ascii="Times New Roman" w:hAnsi="Times New Roman" w:cs="Times New Roman"/>
        </w:rPr>
      </w:pPr>
      <w:r>
        <w:t xml:space="preserve">Inhaltsbereich: </w:t>
      </w:r>
      <w:r w:rsidR="000D044A">
        <w:t>Stundenschwerpunkt</w:t>
      </w:r>
    </w:p>
    <w:p w14:paraId="2189887F" w14:textId="4D7B0C13" w:rsidR="00407A67" w:rsidRPr="00407A67" w:rsidRDefault="00407A67" w:rsidP="00A076F0">
      <w:r w:rsidRPr="00407A67">
        <w:t xml:space="preserve">Die </w:t>
      </w:r>
      <w:proofErr w:type="spellStart"/>
      <w:proofErr w:type="gramStart"/>
      <w:r w:rsidR="00A076F0">
        <w:t>Schüler:innen</w:t>
      </w:r>
      <w:proofErr w:type="spellEnd"/>
      <w:proofErr w:type="gramEnd"/>
      <w:r w:rsidR="00A076F0">
        <w:t xml:space="preserve"> </w:t>
      </w:r>
      <w:r w:rsidRPr="00407A67">
        <w:t xml:space="preserve">erfahren, dass es verschiedene Möglichkeiten gibt, wie man an und mit Ausstellungen lernen kann. Sie lernen Biografien als historisches Lernmittel kennen. Sie lernen </w:t>
      </w:r>
      <w:r w:rsidR="00A076F0">
        <w:t>u</w:t>
      </w:r>
      <w:r w:rsidRPr="00407A67">
        <w:t>nterschiedliche Perspektiven und Motivationen zu verstehen, sowie narrative Darstellungen kritisch zu hinterfragen.</w:t>
      </w:r>
      <w:r w:rsidRPr="00407A67">
        <w:br/>
      </w:r>
      <w:proofErr w:type="spellStart"/>
      <w:proofErr w:type="gramStart"/>
      <w:r w:rsidRPr="00407A67">
        <w:t>S</w:t>
      </w:r>
      <w:r w:rsidR="00A076F0">
        <w:t>chüler:innen</w:t>
      </w:r>
      <w:proofErr w:type="spellEnd"/>
      <w:proofErr w:type="gramEnd"/>
      <w:r w:rsidRPr="00407A67">
        <w:t xml:space="preserve"> erhalten die Chance mit Quellen in Form von Biografien und Bildern zu arbeiten. Sie können sich nach der Darstellung und Erarbeitung die Bedeutsamkeit für das kollektive Gedächtnis eigenständig erschließen und interpretieren (vgl. Hamburg KZ- Neuengamme 2020, S.4).  </w:t>
      </w:r>
    </w:p>
    <w:p w14:paraId="2E12A05D" w14:textId="05BEF1F5" w:rsidR="0063529B" w:rsidRDefault="000F0623" w:rsidP="00A076F0">
      <w:pPr>
        <w:pStyle w:val="berschrift2"/>
        <w:numPr>
          <w:ilvl w:val="0"/>
          <w:numId w:val="22"/>
        </w:numPr>
      </w:pPr>
      <w:r>
        <w:lastRenderedPageBreak/>
        <w:t>Inhaltsbereich:</w:t>
      </w:r>
      <w:r w:rsidR="000D044A">
        <w:t xml:space="preserve"> </w:t>
      </w:r>
      <w:r w:rsidR="000D044A" w:rsidRPr="00A076F0">
        <w:t>Bearbeitungsvorschläge</w:t>
      </w:r>
      <w:r w:rsidR="000D044A">
        <w:t xml:space="preserve"> </w:t>
      </w:r>
    </w:p>
    <w:p w14:paraId="3BFAA72D" w14:textId="77777777" w:rsidR="000D044A" w:rsidRPr="004B05BF" w:rsidRDefault="000D044A" w:rsidP="00A076F0">
      <w:pPr>
        <w:pStyle w:val="Listenabsatz"/>
        <w:numPr>
          <w:ilvl w:val="0"/>
          <w:numId w:val="23"/>
        </w:numPr>
      </w:pPr>
      <w:r w:rsidRPr="004B05BF">
        <w:t xml:space="preserve">Einstieg: Was sind Ausstellungen? (Vorstellungen und Erfahrungen der </w:t>
      </w:r>
      <w:proofErr w:type="spellStart"/>
      <w:r w:rsidRPr="004B05BF">
        <w:t>SuS</w:t>
      </w:r>
      <w:proofErr w:type="spellEnd"/>
      <w:r w:rsidRPr="004B05BF">
        <w:t>)</w:t>
      </w:r>
    </w:p>
    <w:p w14:paraId="19EC3FAB" w14:textId="77777777" w:rsidR="000D044A" w:rsidRPr="004B05BF" w:rsidRDefault="000D044A" w:rsidP="00A076F0">
      <w:pPr>
        <w:pStyle w:val="Listenabsatz"/>
        <w:numPr>
          <w:ilvl w:val="0"/>
          <w:numId w:val="23"/>
        </w:numPr>
      </w:pPr>
      <w:r w:rsidRPr="004B05BF">
        <w:t>Wen würdet ihr aufnehmen? (Erschließung Biografien und/oder eigene Auswahl)</w:t>
      </w:r>
    </w:p>
    <w:p w14:paraId="17534031" w14:textId="77777777" w:rsidR="000D044A" w:rsidRPr="004B05BF" w:rsidRDefault="000D044A" w:rsidP="00A076F0">
      <w:pPr>
        <w:pStyle w:val="Listenabsatz"/>
        <w:numPr>
          <w:ilvl w:val="0"/>
          <w:numId w:val="23"/>
        </w:numPr>
      </w:pPr>
      <w:r w:rsidRPr="004B05BF">
        <w:t>Auswahl von Biografien:</w:t>
      </w:r>
    </w:p>
    <w:p w14:paraId="6FD24CB3" w14:textId="77777777" w:rsidR="000D044A" w:rsidRPr="004B05BF" w:rsidRDefault="000D044A" w:rsidP="00A076F0">
      <w:pPr>
        <w:pStyle w:val="Listenabsatz"/>
        <w:numPr>
          <w:ilvl w:val="0"/>
          <w:numId w:val="23"/>
        </w:numPr>
      </w:pPr>
      <w:r w:rsidRPr="004B05BF">
        <w:t>Warum habt ihr diese ausgewählt?</w:t>
      </w:r>
    </w:p>
    <w:p w14:paraId="71D55201" w14:textId="77777777" w:rsidR="000D044A" w:rsidRPr="004B05BF" w:rsidRDefault="000D044A" w:rsidP="00A076F0">
      <w:pPr>
        <w:pStyle w:val="Listenabsatz"/>
        <w:numPr>
          <w:ilvl w:val="0"/>
          <w:numId w:val="23"/>
        </w:numPr>
      </w:pPr>
      <w:r w:rsidRPr="004B05BF">
        <w:t>Vergleicht die euch vorliegenden Biografien.</w:t>
      </w:r>
    </w:p>
    <w:p w14:paraId="1FB7EE9F" w14:textId="3956E1FE" w:rsidR="000D044A" w:rsidRPr="004B05BF" w:rsidRDefault="000D044A" w:rsidP="00A076F0">
      <w:pPr>
        <w:pStyle w:val="Listenabsatz"/>
        <w:numPr>
          <w:ilvl w:val="0"/>
          <w:numId w:val="23"/>
        </w:numPr>
      </w:pPr>
      <w:r w:rsidRPr="004B05BF">
        <w:t>Zwei Gruppen z.</w:t>
      </w:r>
      <w:r w:rsidR="00A076F0">
        <w:t xml:space="preserve"> </w:t>
      </w:r>
      <w:r w:rsidRPr="004B05BF">
        <w:t>B.:</w:t>
      </w:r>
    </w:p>
    <w:p w14:paraId="6E49FFC8" w14:textId="77777777" w:rsidR="000D044A" w:rsidRPr="004B05BF" w:rsidRDefault="000D044A" w:rsidP="00A076F0">
      <w:pPr>
        <w:pStyle w:val="Listenabsatz"/>
        <w:numPr>
          <w:ilvl w:val="0"/>
          <w:numId w:val="23"/>
        </w:numPr>
      </w:pPr>
      <w:r w:rsidRPr="004B05BF">
        <w:t>Lauterpacht – Ehrenburg/Grossman</w:t>
      </w:r>
    </w:p>
    <w:p w14:paraId="27E69A70" w14:textId="77777777" w:rsidR="000D044A" w:rsidRPr="004B05BF" w:rsidRDefault="000D044A" w:rsidP="00A076F0">
      <w:pPr>
        <w:pStyle w:val="Listenabsatz"/>
        <w:numPr>
          <w:ilvl w:val="0"/>
          <w:numId w:val="23"/>
        </w:numPr>
      </w:pPr>
      <w:r w:rsidRPr="004B05BF">
        <w:t>Reichmann – Hochberg-</w:t>
      </w:r>
      <w:proofErr w:type="spellStart"/>
      <w:r w:rsidRPr="004B05BF">
        <w:t>Marianska</w:t>
      </w:r>
      <w:proofErr w:type="spellEnd"/>
    </w:p>
    <w:p w14:paraId="54BF7B0D" w14:textId="77777777" w:rsidR="000D044A" w:rsidRDefault="000D044A" w:rsidP="00A076F0">
      <w:pPr>
        <w:pStyle w:val="Listenabsatz"/>
        <w:numPr>
          <w:ilvl w:val="0"/>
          <w:numId w:val="23"/>
        </w:numPr>
      </w:pPr>
      <w:r w:rsidRPr="004B05BF">
        <w:t xml:space="preserve">Perspektivische Texte – Welche Motive werden den Personen zugeschrieben? Welche Interpretationen werden präsentiert? </w:t>
      </w:r>
    </w:p>
    <w:p w14:paraId="50E07CAF" w14:textId="77777777" w:rsidR="000D044A" w:rsidRPr="00A076F0" w:rsidRDefault="000D044A" w:rsidP="00A076F0">
      <w:pPr>
        <w:pStyle w:val="Listenabsatz"/>
        <w:numPr>
          <w:ilvl w:val="0"/>
          <w:numId w:val="23"/>
        </w:numPr>
        <w:rPr>
          <w:b/>
          <w:bCs/>
          <w:u w:val="single"/>
        </w:rPr>
      </w:pPr>
      <w:r w:rsidRPr="00A076F0">
        <w:rPr>
          <w:b/>
          <w:bCs/>
          <w:u w:val="single"/>
        </w:rPr>
        <w:t>Aufgabenbeispiel:</w:t>
      </w:r>
    </w:p>
    <w:p w14:paraId="4F1C330B" w14:textId="77777777" w:rsidR="000D044A" w:rsidRDefault="000D044A" w:rsidP="00A076F0">
      <w:pPr>
        <w:pStyle w:val="Listenabsatz"/>
        <w:numPr>
          <w:ilvl w:val="1"/>
          <w:numId w:val="23"/>
        </w:numPr>
      </w:pPr>
      <w:r>
        <w:t xml:space="preserve">Schritt: </w:t>
      </w:r>
      <w:proofErr w:type="spellStart"/>
      <w:r>
        <w:t>Lies</w:t>
      </w:r>
      <w:proofErr w:type="spellEnd"/>
      <w:r>
        <w:t xml:space="preserve"> die ausgewählte Biografie aufmerksam durch.</w:t>
      </w:r>
    </w:p>
    <w:p w14:paraId="07DF154D" w14:textId="77777777" w:rsidR="000D044A" w:rsidRDefault="000D044A" w:rsidP="00A076F0">
      <w:pPr>
        <w:pStyle w:val="Listenabsatz"/>
        <w:numPr>
          <w:ilvl w:val="1"/>
          <w:numId w:val="23"/>
        </w:numPr>
      </w:pPr>
      <w:r>
        <w:t>Schritt: Erläutere mithilfe des Textes, wieso die Person zu dem Thema geforscht hat. Notiert zusätzlich den Punkt des persönlichen Interesses, welches in der Biografie präsentiert wird.</w:t>
      </w:r>
    </w:p>
    <w:p w14:paraId="1440D875" w14:textId="77777777" w:rsidR="000D044A" w:rsidRDefault="000D044A" w:rsidP="00A076F0">
      <w:pPr>
        <w:pStyle w:val="Listenabsatz"/>
        <w:numPr>
          <w:ilvl w:val="1"/>
          <w:numId w:val="23"/>
        </w:numPr>
      </w:pPr>
      <w:r>
        <w:t>Schritt: Tausche dich mit deinem Sitznachbarn über die jeweilige Biografie aus.</w:t>
      </w:r>
    </w:p>
    <w:p w14:paraId="16BCBDCC" w14:textId="77777777" w:rsidR="000D044A" w:rsidRDefault="000D044A" w:rsidP="00A076F0">
      <w:pPr>
        <w:pStyle w:val="Listenabsatz"/>
        <w:numPr>
          <w:ilvl w:val="1"/>
          <w:numId w:val="23"/>
        </w:numPr>
      </w:pPr>
      <w:r>
        <w:t xml:space="preserve">Schritt: </w:t>
      </w:r>
      <w:proofErr w:type="gramStart"/>
      <w:r>
        <w:t>Vergleicht</w:t>
      </w:r>
      <w:proofErr w:type="gramEnd"/>
      <w:r>
        <w:t xml:space="preserve"> eure Ergebnisse in der Klasse und diskutiert Unterschiede und Gemeinsamkeiten.</w:t>
      </w:r>
    </w:p>
    <w:p w14:paraId="1E2B5BA1" w14:textId="77777777" w:rsidR="000D044A" w:rsidRPr="004B05BF" w:rsidRDefault="000D044A" w:rsidP="00A076F0">
      <w:pPr>
        <w:pStyle w:val="Listenabsatz"/>
        <w:numPr>
          <w:ilvl w:val="0"/>
          <w:numId w:val="23"/>
        </w:numPr>
      </w:pPr>
      <w:r w:rsidRPr="00A076F0">
        <w:rPr>
          <w:b/>
          <w:bCs/>
          <w:u w:val="single"/>
        </w:rPr>
        <w:t xml:space="preserve">Differenzierungsmöglichkeiten: </w:t>
      </w:r>
      <w:r w:rsidRPr="00A076F0">
        <w:rPr>
          <w:b/>
          <w:bCs/>
          <w:u w:val="single"/>
        </w:rPr>
        <w:br/>
      </w:r>
      <w:r w:rsidRPr="004B05BF">
        <w:t xml:space="preserve">Von der Lehrkraft wird eine Vorauswahl der Biografien getroffen. Diese werden zusätzlich sprachlich vereinfacht und auf die </w:t>
      </w:r>
      <w:proofErr w:type="spellStart"/>
      <w:r w:rsidRPr="004B05BF">
        <w:t>SuS</w:t>
      </w:r>
      <w:proofErr w:type="spellEnd"/>
      <w:r w:rsidRPr="004B05BF">
        <w:t xml:space="preserve"> individuell angepasst. </w:t>
      </w:r>
    </w:p>
    <w:p w14:paraId="0066E212" w14:textId="77777777" w:rsidR="000D044A" w:rsidRPr="004B05BF" w:rsidRDefault="000D044A" w:rsidP="00A076F0">
      <w:pPr>
        <w:pStyle w:val="Listenabsatz"/>
        <w:numPr>
          <w:ilvl w:val="0"/>
          <w:numId w:val="23"/>
        </w:numPr>
      </w:pPr>
      <w:r w:rsidRPr="004B05BF">
        <w:t xml:space="preserve">Die </w:t>
      </w:r>
      <w:proofErr w:type="spellStart"/>
      <w:r w:rsidRPr="004B05BF">
        <w:t>SuS</w:t>
      </w:r>
      <w:proofErr w:type="spellEnd"/>
      <w:r w:rsidRPr="004B05BF">
        <w:t xml:space="preserve"> erstellen mithilfe der Biografien einen Steckbrief. </w:t>
      </w:r>
    </w:p>
    <w:p w14:paraId="05FB70F5" w14:textId="2471B5C4" w:rsidR="000D044A" w:rsidRPr="004B05BF" w:rsidRDefault="000D044A" w:rsidP="00A076F0">
      <w:pPr>
        <w:pStyle w:val="Listenabsatz"/>
        <w:numPr>
          <w:ilvl w:val="0"/>
          <w:numId w:val="23"/>
        </w:numPr>
      </w:pPr>
      <w:r w:rsidRPr="004B05BF">
        <w:t xml:space="preserve">Die </w:t>
      </w:r>
      <w:proofErr w:type="spellStart"/>
      <w:r w:rsidRPr="004B05BF">
        <w:t>SuS</w:t>
      </w:r>
      <w:proofErr w:type="spellEnd"/>
      <w:r w:rsidRPr="004B05BF">
        <w:t xml:space="preserve"> arbeiten Gemeinsamkeiten aus den jeweiligen Steckbriefen heraus, z.</w:t>
      </w:r>
      <w:r w:rsidR="00A076F0">
        <w:t xml:space="preserve"> </w:t>
      </w:r>
      <w:r w:rsidRPr="004B05BF">
        <w:t>B. mithilfe einer vorgegebenen Tabelle.</w:t>
      </w:r>
    </w:p>
    <w:p w14:paraId="1A292520" w14:textId="77777777" w:rsidR="000D044A" w:rsidRPr="004B05BF" w:rsidRDefault="000D044A" w:rsidP="00A076F0">
      <w:pPr>
        <w:pStyle w:val="Listenabsatz"/>
        <w:numPr>
          <w:ilvl w:val="0"/>
          <w:numId w:val="23"/>
        </w:numPr>
      </w:pPr>
      <w:r w:rsidRPr="004B05BF">
        <w:t xml:space="preserve">Im Anschluss werden die Ergebnisse präsentiert. Die Darstellung der Präsentation wird den </w:t>
      </w:r>
      <w:proofErr w:type="spellStart"/>
      <w:r w:rsidRPr="004B05BF">
        <w:t>SuS</w:t>
      </w:r>
      <w:proofErr w:type="spellEnd"/>
      <w:r w:rsidRPr="004B05BF">
        <w:t xml:space="preserve"> offengelassen, sodass unterschiedliche</w:t>
      </w:r>
      <w:r>
        <w:t xml:space="preserve"> Möglichkeiten bestehen</w:t>
      </w:r>
    </w:p>
    <w:p w14:paraId="2C971B2F" w14:textId="1588C733" w:rsidR="000D044A" w:rsidRPr="00407A67" w:rsidRDefault="000D044A" w:rsidP="00A076F0">
      <w:pPr>
        <w:pStyle w:val="Listenabsatz"/>
        <w:numPr>
          <w:ilvl w:val="0"/>
          <w:numId w:val="23"/>
        </w:numPr>
      </w:pPr>
      <w:r w:rsidRPr="004B05BF">
        <w:t xml:space="preserve">Vorstellung der Ergebnisse in der Klasse – Diskussion </w:t>
      </w:r>
    </w:p>
    <w:p w14:paraId="2C269487" w14:textId="472C71D0" w:rsidR="0063529B" w:rsidRPr="00A076F0" w:rsidRDefault="000F0623" w:rsidP="00A076F0">
      <w:pPr>
        <w:pStyle w:val="berschrift2"/>
        <w:numPr>
          <w:ilvl w:val="0"/>
          <w:numId w:val="22"/>
        </w:numPr>
        <w:ind w:left="993" w:hanging="709"/>
      </w:pPr>
      <w:r w:rsidRPr="00A076F0">
        <w:t>Inhaltsbereich</w:t>
      </w:r>
      <w:r w:rsidR="00AA5AD9" w:rsidRPr="00A076F0">
        <w:t>:</w:t>
      </w:r>
      <w:r w:rsidR="00407A67" w:rsidRPr="00A076F0">
        <w:t xml:space="preserve"> Weiterführende Aufgaben/Projektideen</w:t>
      </w:r>
    </w:p>
    <w:p w14:paraId="698B28AB" w14:textId="77777777" w:rsidR="00407A67" w:rsidRPr="00407A67" w:rsidRDefault="00407A67" w:rsidP="00A076F0">
      <w:pPr>
        <w:pStyle w:val="Listenabsatz"/>
        <w:numPr>
          <w:ilvl w:val="0"/>
          <w:numId w:val="24"/>
        </w:numPr>
      </w:pPr>
      <w:proofErr w:type="spellStart"/>
      <w:r w:rsidRPr="00407A67">
        <w:t>SuS</w:t>
      </w:r>
      <w:proofErr w:type="spellEnd"/>
      <w:r w:rsidRPr="00407A67">
        <w:t xml:space="preserve"> erarbeiten sich, welchen Nutzen Ausstellungen allgemein haben und diskutieren, warum diese Ausstellung zukunftsrelevant ist?</w:t>
      </w:r>
    </w:p>
    <w:p w14:paraId="1AA4075C" w14:textId="77777777" w:rsidR="00407A67" w:rsidRPr="00407A67" w:rsidRDefault="00407A67" w:rsidP="00A076F0">
      <w:pPr>
        <w:pStyle w:val="Listenabsatz"/>
        <w:numPr>
          <w:ilvl w:val="0"/>
          <w:numId w:val="24"/>
        </w:numPr>
      </w:pPr>
      <w:proofErr w:type="spellStart"/>
      <w:r w:rsidRPr="00407A67">
        <w:t>SuS</w:t>
      </w:r>
      <w:proofErr w:type="spellEnd"/>
      <w:r w:rsidRPr="00407A67">
        <w:t xml:space="preserve"> recherchieren, ob es andere Texte, Quellen zu ihrer ausgewählten Person gibt.</w:t>
      </w:r>
    </w:p>
    <w:p w14:paraId="21BB02BB" w14:textId="77777777" w:rsidR="00407A67" w:rsidRPr="00407A67" w:rsidRDefault="00407A67" w:rsidP="00A076F0">
      <w:pPr>
        <w:pStyle w:val="Listenabsatz"/>
        <w:numPr>
          <w:ilvl w:val="0"/>
          <w:numId w:val="24"/>
        </w:numPr>
      </w:pPr>
      <w:proofErr w:type="spellStart"/>
      <w:r w:rsidRPr="00407A67">
        <w:t>SuS</w:t>
      </w:r>
      <w:proofErr w:type="spellEnd"/>
      <w:r w:rsidRPr="00407A67">
        <w:t xml:space="preserve"> recherchieren, ob es in der Nähe der Schule Stolpersteine gibt (Feldforschung)</w:t>
      </w:r>
    </w:p>
    <w:p w14:paraId="09E9CDDC" w14:textId="2B72F55C" w:rsidR="00407A67" w:rsidRPr="00407A67" w:rsidRDefault="00407A67" w:rsidP="00A076F0">
      <w:pPr>
        <w:pStyle w:val="Listenabsatz"/>
        <w:numPr>
          <w:ilvl w:val="0"/>
          <w:numId w:val="24"/>
        </w:numPr>
      </w:pPr>
      <w:r w:rsidRPr="00407A67">
        <w:t>Verfolgen – Erinnern – Forschen: Welche Schwerpunkte siehst du bei den vorgestellten Personen?</w:t>
      </w:r>
    </w:p>
    <w:p w14:paraId="32AE9903" w14:textId="6DC3F36E" w:rsidR="00407A67" w:rsidRPr="00A076F0" w:rsidRDefault="00D80970" w:rsidP="00A076F0">
      <w:pPr>
        <w:pStyle w:val="berschrift2"/>
        <w:numPr>
          <w:ilvl w:val="0"/>
          <w:numId w:val="22"/>
        </w:numPr>
      </w:pPr>
      <w:r w:rsidRPr="00A076F0">
        <w:t>Inhaltsbereich:</w:t>
      </w:r>
      <w:r w:rsidR="00407A67" w:rsidRPr="00A076F0">
        <w:t xml:space="preserve"> Haken und Ösen</w:t>
      </w:r>
    </w:p>
    <w:p w14:paraId="41F931E4" w14:textId="115EA5DF" w:rsidR="00407A67" w:rsidRPr="00407A67" w:rsidRDefault="00407A67" w:rsidP="00A076F0">
      <w:proofErr w:type="spellStart"/>
      <w:r w:rsidRPr="004B05BF">
        <w:t>SuS</w:t>
      </w:r>
      <w:proofErr w:type="spellEnd"/>
      <w:r w:rsidRPr="004B05BF">
        <w:t xml:space="preserve"> benötigen schon vorab Wissen zu diesem Thema, da eine Lernvertiefung nur stattfinden kann, wenn bereits vorhandenes Wissen mit dem aktuellen Thema verknüpft werden kann. Thema und Material sollten für die </w:t>
      </w:r>
      <w:proofErr w:type="spellStart"/>
      <w:r w:rsidRPr="004B05BF">
        <w:t>SuS</w:t>
      </w:r>
      <w:proofErr w:type="spellEnd"/>
      <w:r w:rsidRPr="004B05BF">
        <w:t xml:space="preserve"> anwendbar sein, sowie auf den eigenen Lebenskontext bezogen werden können, damit ein nachhaltiger Wissenszuwachs ermöglicht wird. Ausstellungen finden unter einer bestimmten Perspektive statt und überlagern die intendierte </w:t>
      </w:r>
      <w:r w:rsidRPr="004B05BF">
        <w:lastRenderedPageBreak/>
        <w:t xml:space="preserve">Narration des Ausstellers zu den eigenen Assoziationen und Deutungen. Zur Sicherung der Erkenntnisse ist eine zusätzliche Rückbindung des außerschulischen Lernortes im Unterricht erforderlich. Die </w:t>
      </w:r>
      <w:proofErr w:type="spellStart"/>
      <w:r w:rsidRPr="004B05BF">
        <w:t>SuS</w:t>
      </w:r>
      <w:proofErr w:type="spellEnd"/>
      <w:r w:rsidRPr="004B05BF">
        <w:t xml:space="preserve"> müssen sich bewusst machen, dass Biografien eine Perspektive auf eine Person präsentieren und diese kritisch hinterfragen, z.</w:t>
      </w:r>
      <w:r w:rsidR="00A076F0">
        <w:t xml:space="preserve"> </w:t>
      </w:r>
      <w:r w:rsidRPr="004B05BF">
        <w:t>B. „Wer ist der/die Verfasser*in?“</w:t>
      </w:r>
    </w:p>
    <w:p w14:paraId="3BD4EA5C" w14:textId="31A8A51F" w:rsidR="00407A67" w:rsidRDefault="00D80970" w:rsidP="00A076F0">
      <w:pPr>
        <w:pStyle w:val="berschrift2"/>
        <w:numPr>
          <w:ilvl w:val="0"/>
          <w:numId w:val="22"/>
        </w:numPr>
      </w:pPr>
      <w:r>
        <w:t>Inhaltsbereich:</w:t>
      </w:r>
      <w:r w:rsidR="00407A67">
        <w:t xml:space="preserve"> Hintergründe/Antworten </w:t>
      </w:r>
    </w:p>
    <w:p w14:paraId="2A98B95B" w14:textId="37495D72" w:rsidR="00407A67" w:rsidRPr="00407A67" w:rsidRDefault="00407A67" w:rsidP="00A076F0">
      <w:r w:rsidRPr="004B05BF">
        <w:t xml:space="preserve">Im Vordergrund steht das Verstehen der betroffenen Forscher*innen sowie des Bildes, das von ihnen gezeichnet wird. Einbettungen von individuellen Lebensgeschichten im gesellschaftlichen und in einem historischen Zusammenhang können neue Perspektiven eröffnen und Handlungspotenziale erweitern (vgl. </w:t>
      </w:r>
      <w:proofErr w:type="spellStart"/>
      <w:r w:rsidRPr="004B05BF">
        <w:t>Lattschar</w:t>
      </w:r>
      <w:proofErr w:type="spellEnd"/>
      <w:r w:rsidRPr="004B05BF">
        <w:t xml:space="preserve"> 2021, S.4). Unsere Arbeit mit Biografien bietet </w:t>
      </w:r>
      <w:proofErr w:type="spellStart"/>
      <w:r w:rsidRPr="004B05BF">
        <w:t>SuS</w:t>
      </w:r>
      <w:proofErr w:type="spellEnd"/>
      <w:r w:rsidRPr="004B05BF">
        <w:t xml:space="preserve"> eine andere Möglichkeit einen Teil von kultureller Bildung zu erhalten. Zudem wird ihr Interesse an der Ausstellung geweckt und somit besteht die Chance, dass sich die Besucherzahlen erhöhen. Denn </w:t>
      </w:r>
      <w:r>
        <w:t>Ausstellungsmacher</w:t>
      </w:r>
      <w:r w:rsidRPr="004B05BF">
        <w:t xml:space="preserve"> stehen vor neuen Herausforderungen und müssen sich zudem überlegen, wie sie die Menschen in die Ausstellung mit einbeziehen können, um somit die Besucherzahlen zu steigern und neue Zielgruppen zu erreichen (vgl. Büchel 2022, S.16).  </w:t>
      </w:r>
      <w:r>
        <w:t>Außerdem wird sich die Frage gestellt, wie Ausstellungen sich in einer rasch ändernden Zeit aktuell bleiben können oder angepasst bzw. eingebettet werden müssen</w:t>
      </w:r>
      <w:r w:rsidRPr="004B05BF">
        <w:t xml:space="preserve"> (vgl. Büchel 2022, S.17).  </w:t>
      </w:r>
    </w:p>
    <w:p w14:paraId="595D822F" w14:textId="2E1FCC0B" w:rsidR="00407A67" w:rsidRPr="00A076F0" w:rsidRDefault="00DD561F" w:rsidP="00A076F0">
      <w:pPr>
        <w:pStyle w:val="berschrift2"/>
        <w:numPr>
          <w:ilvl w:val="0"/>
          <w:numId w:val="22"/>
        </w:numPr>
      </w:pPr>
      <w:r w:rsidRPr="00A076F0">
        <w:t>Literatur</w:t>
      </w:r>
      <w:r w:rsidR="000D044A" w:rsidRPr="00A076F0">
        <w:t>:</w:t>
      </w:r>
    </w:p>
    <w:p w14:paraId="491DC187" w14:textId="77777777" w:rsidR="00407A67" w:rsidRPr="00C818C8" w:rsidRDefault="00407A67" w:rsidP="00A076F0">
      <w:proofErr w:type="spellStart"/>
      <w:r w:rsidRPr="00C818C8">
        <w:t>Boroffka</w:t>
      </w:r>
      <w:proofErr w:type="spellEnd"/>
      <w:r w:rsidRPr="00C818C8">
        <w:t xml:space="preserve">, Anna: Kulturelle Bildung und besucherorientierte Vermittlung. Theoretische Diskursfelder und die Praxis in Museen und Ausstellungen. In: Repräsentation-Partizipation-Zugänglichkeit. Theorie und Praxis gesellschaftlicher Einbindung in Museen und Ausstellungen. (Hrsg.): Büchel, Julia. Bielefeld 2022, S. 33-50. </w:t>
      </w:r>
    </w:p>
    <w:p w14:paraId="15963F39" w14:textId="77777777" w:rsidR="00407A67" w:rsidRPr="00C818C8" w:rsidRDefault="00407A67" w:rsidP="00A076F0">
      <w:r w:rsidRPr="00C818C8">
        <w:t xml:space="preserve">Büchel, Julia: Herausforderung für Museen und Ausstellungen. In: Repräsentation-Partizipation-Zugänglichkeit. Theorie und Praxis gesellschaftlicher Einbindung in Museen und Ausstellungen. (Hrsg.): Büchel, Julia. Bielefeld 2022, S. 13-18. </w:t>
      </w:r>
    </w:p>
    <w:p w14:paraId="400425C1" w14:textId="77777777" w:rsidR="00407A67" w:rsidRDefault="00407A67" w:rsidP="00A076F0">
      <w:proofErr w:type="spellStart"/>
      <w:r w:rsidRPr="00C818C8">
        <w:t>Lattschar</w:t>
      </w:r>
      <w:proofErr w:type="spellEnd"/>
      <w:r w:rsidRPr="00C818C8">
        <w:t xml:space="preserve">, Brigit: </w:t>
      </w:r>
      <w:proofErr w:type="spellStart"/>
      <w:r w:rsidRPr="00C818C8">
        <w:t>Biografiearbeit</w:t>
      </w:r>
      <w:proofErr w:type="spellEnd"/>
      <w:r w:rsidRPr="00C818C8">
        <w:t xml:space="preserve"> und Gesprächsführung mit Kindern und Jugendlichen. Hessischer Fachtag für die Pflegekinderhilfe 2021. </w:t>
      </w:r>
      <w:hyperlink r:id="rId6" w:history="1">
        <w:r w:rsidRPr="00C818C8">
          <w:rPr>
            <w:rStyle w:val="Hyperlink"/>
            <w:rFonts w:ascii="Times New Roman" w:hAnsi="Times New Roman" w:cs="Times New Roman"/>
            <w:sz w:val="20"/>
            <w:szCs w:val="20"/>
          </w:rPr>
          <w:t>https://dijuf.de/fileadmin/Veranstaltungen/Dokumentation/Hessischer_Fachtag_fuer_Pflegekinderhilfe/2021_Fachtag_PKH/AG_3_Folien_Birgit_Lattschar.pdf</w:t>
        </w:r>
      </w:hyperlink>
      <w:r w:rsidRPr="00C818C8">
        <w:t xml:space="preserve">  </w:t>
      </w:r>
      <w:r w:rsidRPr="00C818C8">
        <w:sym w:font="Symbol" w:char="F05B"/>
      </w:r>
      <w:r w:rsidRPr="00C818C8">
        <w:t>zuletzt geöffnet am 21.08.2022</w:t>
      </w:r>
      <w:r w:rsidRPr="00C818C8">
        <w:sym w:font="Symbol" w:char="F05D"/>
      </w:r>
    </w:p>
    <w:p w14:paraId="7A2931DB" w14:textId="14E39505" w:rsidR="00407A67" w:rsidRPr="00C818C8" w:rsidRDefault="00407A67" w:rsidP="00A076F0">
      <w:r w:rsidRPr="00C818C8">
        <w:t xml:space="preserve">Müller, Jörg Peter: Das KZ Neuengamme und die Stadt Hamburg. Materialien für die schulische und außerschulische Bildungsarbeit. Hamburg 2020. </w:t>
      </w:r>
    </w:p>
    <w:p w14:paraId="7E054318" w14:textId="3822E020" w:rsidR="000D044A" w:rsidRPr="00407A67" w:rsidRDefault="00407A67" w:rsidP="00A076F0">
      <w:r w:rsidRPr="00C818C8">
        <w:t>Wolter, Heike: Forschend-entdeckendes Lernen im Geschichtsunterricht. Frankfurt/M. 2018.</w:t>
      </w:r>
    </w:p>
    <w:p w14:paraId="522EACA4" w14:textId="1948CAB6" w:rsidR="00AA5AD9" w:rsidRPr="00A076F0" w:rsidRDefault="003926B9" w:rsidP="00A076F0">
      <w:pPr>
        <w:pStyle w:val="berschrift1"/>
      </w:pPr>
      <w:r w:rsidRPr="00A076F0">
        <w:t>Kontak</w:t>
      </w:r>
      <w:r w:rsidR="00AA5AD9" w:rsidRPr="00A076F0">
        <w:t>t</w:t>
      </w:r>
      <w:r w:rsidRPr="00A076F0">
        <w:t>daten</w:t>
      </w:r>
      <w:r w:rsidR="00AA5AD9" w:rsidRPr="00A076F0">
        <w:t>:</w:t>
      </w:r>
      <w:bookmarkStart w:id="0" w:name="_GoBack"/>
      <w:bookmarkEnd w:id="0"/>
    </w:p>
    <w:p w14:paraId="18955753" w14:textId="2068BFAD" w:rsidR="000D044A" w:rsidRPr="000D044A" w:rsidRDefault="00A076F0" w:rsidP="000D044A">
      <w:hyperlink r:id="rId7" w:history="1">
        <w:r w:rsidR="000D044A" w:rsidRPr="000D044A">
          <w:rPr>
            <w:rStyle w:val="Hyperlink"/>
          </w:rPr>
          <w:t>Michelle.garus@studium.uni-hamburg.de</w:t>
        </w:r>
      </w:hyperlink>
      <w:r w:rsidR="000D044A" w:rsidRPr="000D044A">
        <w:t xml:space="preserve"> </w:t>
      </w:r>
      <w:r w:rsidR="000D044A" w:rsidRPr="000D044A">
        <w:br/>
      </w:r>
      <w:hyperlink r:id="rId8" w:history="1">
        <w:r w:rsidR="000D044A" w:rsidRPr="00E00E05">
          <w:rPr>
            <w:rStyle w:val="Hyperlink"/>
          </w:rPr>
          <w:t>Andrea.hey@uni-hamburg.de</w:t>
        </w:r>
      </w:hyperlink>
      <w:r w:rsidR="000D044A">
        <w:t xml:space="preserve"> </w:t>
      </w:r>
    </w:p>
    <w:sectPr w:rsidR="000D044A" w:rsidRPr="000D044A" w:rsidSect="007735AD">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heSans UHH">
    <w:panose1 w:val="020B0502050302020203"/>
    <w:charset w:val="00"/>
    <w:family w:val="swiss"/>
    <w:pitch w:val="variable"/>
    <w:sig w:usb0="A00000FF" w:usb1="5000E0FB" w:usb2="00000000" w:usb3="00000000" w:csb0="0000009B"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A5E74"/>
    <w:multiLevelType w:val="hybridMultilevel"/>
    <w:tmpl w:val="E4FE637E"/>
    <w:lvl w:ilvl="0" w:tplc="F2A442B6">
      <w:numFmt w:val="bullet"/>
      <w:lvlText w:val="-"/>
      <w:lvlJc w:val="left"/>
      <w:pPr>
        <w:ind w:left="720" w:hanging="360"/>
      </w:pPr>
      <w:rPr>
        <w:rFonts w:ascii="TheSans UHH" w:eastAsiaTheme="minorHAnsi" w:hAnsi="TheSans UHH"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4560161"/>
    <w:multiLevelType w:val="hybridMultilevel"/>
    <w:tmpl w:val="C3EE03C6"/>
    <w:lvl w:ilvl="0" w:tplc="04070001">
      <w:start w:val="1"/>
      <w:numFmt w:val="bullet"/>
      <w:lvlText w:val=""/>
      <w:lvlJc w:val="left"/>
      <w:pPr>
        <w:ind w:left="410" w:hanging="360"/>
      </w:pPr>
      <w:rPr>
        <w:rFonts w:ascii="Symbol" w:hAnsi="Symbol" w:hint="default"/>
      </w:rPr>
    </w:lvl>
    <w:lvl w:ilvl="1" w:tplc="FFFFFFFF" w:tentative="1">
      <w:start w:val="1"/>
      <w:numFmt w:val="bullet"/>
      <w:lvlText w:val="o"/>
      <w:lvlJc w:val="left"/>
      <w:pPr>
        <w:ind w:left="1130" w:hanging="360"/>
      </w:pPr>
      <w:rPr>
        <w:rFonts w:ascii="Courier New" w:hAnsi="Courier New" w:cs="Courier New" w:hint="default"/>
      </w:rPr>
    </w:lvl>
    <w:lvl w:ilvl="2" w:tplc="FFFFFFFF" w:tentative="1">
      <w:start w:val="1"/>
      <w:numFmt w:val="bullet"/>
      <w:lvlText w:val=""/>
      <w:lvlJc w:val="left"/>
      <w:pPr>
        <w:ind w:left="1850" w:hanging="360"/>
      </w:pPr>
      <w:rPr>
        <w:rFonts w:ascii="Wingdings" w:hAnsi="Wingdings" w:hint="default"/>
      </w:rPr>
    </w:lvl>
    <w:lvl w:ilvl="3" w:tplc="FFFFFFFF" w:tentative="1">
      <w:start w:val="1"/>
      <w:numFmt w:val="bullet"/>
      <w:lvlText w:val=""/>
      <w:lvlJc w:val="left"/>
      <w:pPr>
        <w:ind w:left="2570" w:hanging="360"/>
      </w:pPr>
      <w:rPr>
        <w:rFonts w:ascii="Symbol" w:hAnsi="Symbol" w:hint="default"/>
      </w:rPr>
    </w:lvl>
    <w:lvl w:ilvl="4" w:tplc="FFFFFFFF" w:tentative="1">
      <w:start w:val="1"/>
      <w:numFmt w:val="bullet"/>
      <w:lvlText w:val="o"/>
      <w:lvlJc w:val="left"/>
      <w:pPr>
        <w:ind w:left="3290" w:hanging="360"/>
      </w:pPr>
      <w:rPr>
        <w:rFonts w:ascii="Courier New" w:hAnsi="Courier New" w:cs="Courier New" w:hint="default"/>
      </w:rPr>
    </w:lvl>
    <w:lvl w:ilvl="5" w:tplc="FFFFFFFF" w:tentative="1">
      <w:start w:val="1"/>
      <w:numFmt w:val="bullet"/>
      <w:lvlText w:val=""/>
      <w:lvlJc w:val="left"/>
      <w:pPr>
        <w:ind w:left="4010" w:hanging="360"/>
      </w:pPr>
      <w:rPr>
        <w:rFonts w:ascii="Wingdings" w:hAnsi="Wingdings" w:hint="default"/>
      </w:rPr>
    </w:lvl>
    <w:lvl w:ilvl="6" w:tplc="FFFFFFFF" w:tentative="1">
      <w:start w:val="1"/>
      <w:numFmt w:val="bullet"/>
      <w:lvlText w:val=""/>
      <w:lvlJc w:val="left"/>
      <w:pPr>
        <w:ind w:left="4730" w:hanging="360"/>
      </w:pPr>
      <w:rPr>
        <w:rFonts w:ascii="Symbol" w:hAnsi="Symbol" w:hint="default"/>
      </w:rPr>
    </w:lvl>
    <w:lvl w:ilvl="7" w:tplc="FFFFFFFF" w:tentative="1">
      <w:start w:val="1"/>
      <w:numFmt w:val="bullet"/>
      <w:lvlText w:val="o"/>
      <w:lvlJc w:val="left"/>
      <w:pPr>
        <w:ind w:left="5450" w:hanging="360"/>
      </w:pPr>
      <w:rPr>
        <w:rFonts w:ascii="Courier New" w:hAnsi="Courier New" w:cs="Courier New" w:hint="default"/>
      </w:rPr>
    </w:lvl>
    <w:lvl w:ilvl="8" w:tplc="FFFFFFFF" w:tentative="1">
      <w:start w:val="1"/>
      <w:numFmt w:val="bullet"/>
      <w:lvlText w:val=""/>
      <w:lvlJc w:val="left"/>
      <w:pPr>
        <w:ind w:left="6170" w:hanging="360"/>
      </w:pPr>
      <w:rPr>
        <w:rFonts w:ascii="Wingdings" w:hAnsi="Wingdings" w:hint="default"/>
      </w:rPr>
    </w:lvl>
  </w:abstractNum>
  <w:abstractNum w:abstractNumId="2" w15:restartNumberingAfterBreak="0">
    <w:nsid w:val="13886DE5"/>
    <w:multiLevelType w:val="hybridMultilevel"/>
    <w:tmpl w:val="94E472C8"/>
    <w:lvl w:ilvl="0" w:tplc="F2A442B6">
      <w:numFmt w:val="bullet"/>
      <w:lvlText w:val="-"/>
      <w:lvlJc w:val="left"/>
      <w:pPr>
        <w:ind w:left="720" w:hanging="360"/>
      </w:pPr>
      <w:rPr>
        <w:rFonts w:ascii="TheSans UHH" w:eastAsiaTheme="minorHAnsi" w:hAnsi="TheSans UHH"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BE71429"/>
    <w:multiLevelType w:val="hybridMultilevel"/>
    <w:tmpl w:val="72024120"/>
    <w:lvl w:ilvl="0" w:tplc="287C9674">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CE81E5A"/>
    <w:multiLevelType w:val="hybridMultilevel"/>
    <w:tmpl w:val="682607EE"/>
    <w:lvl w:ilvl="0" w:tplc="4BD0F49A">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 w15:restartNumberingAfterBreak="0">
    <w:nsid w:val="1D1D10D4"/>
    <w:multiLevelType w:val="hybridMultilevel"/>
    <w:tmpl w:val="1EE6A3B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17533AC"/>
    <w:multiLevelType w:val="hybridMultilevel"/>
    <w:tmpl w:val="0E5E68FC"/>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7" w15:restartNumberingAfterBreak="0">
    <w:nsid w:val="22735B5F"/>
    <w:multiLevelType w:val="hybridMultilevel"/>
    <w:tmpl w:val="17C08FEE"/>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8" w15:restartNumberingAfterBreak="0">
    <w:nsid w:val="22E61513"/>
    <w:multiLevelType w:val="hybridMultilevel"/>
    <w:tmpl w:val="EC284CB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A257823"/>
    <w:multiLevelType w:val="hybridMultilevel"/>
    <w:tmpl w:val="37A88C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A3611B1"/>
    <w:multiLevelType w:val="hybridMultilevel"/>
    <w:tmpl w:val="CCE4DB6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A761911"/>
    <w:multiLevelType w:val="hybridMultilevel"/>
    <w:tmpl w:val="1CA41648"/>
    <w:lvl w:ilvl="0" w:tplc="2886F63C">
      <w:start w:val="1"/>
      <w:numFmt w:val="upperRoman"/>
      <w:lvlText w:val="%1."/>
      <w:lvlJc w:val="left"/>
      <w:pPr>
        <w:ind w:left="1080" w:hanging="720"/>
      </w:pPr>
      <w:rPr>
        <w:rFonts w:ascii="TheSans UHH" w:hAnsi="TheSans UHH" w:cstheme="majorBidi"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EDF66F1"/>
    <w:multiLevelType w:val="hybridMultilevel"/>
    <w:tmpl w:val="4CEA223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1AA01FB"/>
    <w:multiLevelType w:val="hybridMultilevel"/>
    <w:tmpl w:val="20A4A8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6A26FD8"/>
    <w:multiLevelType w:val="hybridMultilevel"/>
    <w:tmpl w:val="2F38D344"/>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A2B1835"/>
    <w:multiLevelType w:val="hybridMultilevel"/>
    <w:tmpl w:val="676611E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AB136D4"/>
    <w:multiLevelType w:val="hybridMultilevel"/>
    <w:tmpl w:val="60C8730E"/>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7" w15:restartNumberingAfterBreak="0">
    <w:nsid w:val="4BD5666C"/>
    <w:multiLevelType w:val="hybridMultilevel"/>
    <w:tmpl w:val="BF9E9BE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62343137"/>
    <w:multiLevelType w:val="hybridMultilevel"/>
    <w:tmpl w:val="6624F2E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6CB9547D"/>
    <w:multiLevelType w:val="hybridMultilevel"/>
    <w:tmpl w:val="0672A5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E115674"/>
    <w:multiLevelType w:val="hybridMultilevel"/>
    <w:tmpl w:val="CF4E7BA2"/>
    <w:lvl w:ilvl="0" w:tplc="E0164F34">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F793BED"/>
    <w:multiLevelType w:val="hybridMultilevel"/>
    <w:tmpl w:val="7D70AF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79615434"/>
    <w:multiLevelType w:val="hybridMultilevel"/>
    <w:tmpl w:val="D9EE153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7D5879C2"/>
    <w:multiLevelType w:val="hybridMultilevel"/>
    <w:tmpl w:val="B052CDE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23"/>
  </w:num>
  <w:num w:numId="3">
    <w:abstractNumId w:val="17"/>
  </w:num>
  <w:num w:numId="4">
    <w:abstractNumId w:val="14"/>
  </w:num>
  <w:num w:numId="5">
    <w:abstractNumId w:val="5"/>
  </w:num>
  <w:num w:numId="6">
    <w:abstractNumId w:val="3"/>
  </w:num>
  <w:num w:numId="7">
    <w:abstractNumId w:val="20"/>
  </w:num>
  <w:num w:numId="8">
    <w:abstractNumId w:val="15"/>
  </w:num>
  <w:num w:numId="9">
    <w:abstractNumId w:val="10"/>
  </w:num>
  <w:num w:numId="10">
    <w:abstractNumId w:val="12"/>
  </w:num>
  <w:num w:numId="11">
    <w:abstractNumId w:val="21"/>
  </w:num>
  <w:num w:numId="12">
    <w:abstractNumId w:val="19"/>
  </w:num>
  <w:num w:numId="13">
    <w:abstractNumId w:val="22"/>
  </w:num>
  <w:num w:numId="14">
    <w:abstractNumId w:val="8"/>
  </w:num>
  <w:num w:numId="15">
    <w:abstractNumId w:val="16"/>
  </w:num>
  <w:num w:numId="16">
    <w:abstractNumId w:val="7"/>
  </w:num>
  <w:num w:numId="17">
    <w:abstractNumId w:val="6"/>
  </w:num>
  <w:num w:numId="18">
    <w:abstractNumId w:val="13"/>
  </w:num>
  <w:num w:numId="19">
    <w:abstractNumId w:val="4"/>
  </w:num>
  <w:num w:numId="20">
    <w:abstractNumId w:val="1"/>
  </w:num>
  <w:num w:numId="21">
    <w:abstractNumId w:val="9"/>
  </w:num>
  <w:num w:numId="22">
    <w:abstractNumId w:val="11"/>
  </w:num>
  <w:num w:numId="23">
    <w:abstractNumId w:val="0"/>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7cwMDe3NDE2MzJQ0lEKTi0uzszPAykwrAUA/DwcFSwAAAA="/>
  </w:docVars>
  <w:rsids>
    <w:rsidRoot w:val="009877B3"/>
    <w:rsid w:val="00080CB9"/>
    <w:rsid w:val="000A18F1"/>
    <w:rsid w:val="000D044A"/>
    <w:rsid w:val="000F0623"/>
    <w:rsid w:val="000F4944"/>
    <w:rsid w:val="001138DC"/>
    <w:rsid w:val="00116036"/>
    <w:rsid w:val="001170F9"/>
    <w:rsid w:val="001702F2"/>
    <w:rsid w:val="001E5AEC"/>
    <w:rsid w:val="002013EF"/>
    <w:rsid w:val="002153D2"/>
    <w:rsid w:val="00273DDD"/>
    <w:rsid w:val="002821A9"/>
    <w:rsid w:val="00286BAD"/>
    <w:rsid w:val="002C3400"/>
    <w:rsid w:val="003926B9"/>
    <w:rsid w:val="003A44BB"/>
    <w:rsid w:val="003F1AB3"/>
    <w:rsid w:val="004073FA"/>
    <w:rsid w:val="00407A67"/>
    <w:rsid w:val="00445FBB"/>
    <w:rsid w:val="004A60E4"/>
    <w:rsid w:val="00543F6C"/>
    <w:rsid w:val="005D18FB"/>
    <w:rsid w:val="00620531"/>
    <w:rsid w:val="0063529B"/>
    <w:rsid w:val="00642DCF"/>
    <w:rsid w:val="00650B52"/>
    <w:rsid w:val="006778BD"/>
    <w:rsid w:val="00690696"/>
    <w:rsid w:val="006F7758"/>
    <w:rsid w:val="007079B8"/>
    <w:rsid w:val="00793C02"/>
    <w:rsid w:val="007B4232"/>
    <w:rsid w:val="007C4F7A"/>
    <w:rsid w:val="00877D07"/>
    <w:rsid w:val="00923220"/>
    <w:rsid w:val="0095526F"/>
    <w:rsid w:val="0098480A"/>
    <w:rsid w:val="009877B3"/>
    <w:rsid w:val="009B2CCF"/>
    <w:rsid w:val="009E5BC5"/>
    <w:rsid w:val="009F10BD"/>
    <w:rsid w:val="009F6316"/>
    <w:rsid w:val="00A06853"/>
    <w:rsid w:val="00A076F0"/>
    <w:rsid w:val="00AA5AD9"/>
    <w:rsid w:val="00AD43AD"/>
    <w:rsid w:val="00AD764A"/>
    <w:rsid w:val="00B71515"/>
    <w:rsid w:val="00BB0061"/>
    <w:rsid w:val="00C82E81"/>
    <w:rsid w:val="00CB2F7E"/>
    <w:rsid w:val="00CF0BB7"/>
    <w:rsid w:val="00D51791"/>
    <w:rsid w:val="00D80970"/>
    <w:rsid w:val="00DD561F"/>
    <w:rsid w:val="00E46DED"/>
    <w:rsid w:val="00F52C2E"/>
    <w:rsid w:val="00FA279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A5E11"/>
  <w15:docId w15:val="{7B8F9498-4038-4ABE-B386-9CB8266FA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ajorBidi"/>
        <w:sz w:val="24"/>
        <w:szCs w:val="28"/>
        <w:lang w:val="de-DE" w:eastAsia="en-US" w:bidi="ar-SA"/>
      </w:rPr>
    </w:rPrDefault>
    <w:pPrDefault>
      <w:pPr>
        <w:spacing w:after="20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9877B3"/>
    <w:pPr>
      <w:spacing w:line="276" w:lineRule="auto"/>
      <w:jc w:val="left"/>
    </w:pPr>
    <w:rPr>
      <w:rFonts w:ascii="TheSans UHH" w:hAnsi="TheSans UHH" w:cstheme="minorBidi"/>
      <w:sz w:val="22"/>
      <w:szCs w:val="22"/>
    </w:rPr>
  </w:style>
  <w:style w:type="paragraph" w:styleId="berschrift1">
    <w:name w:val="heading 1"/>
    <w:basedOn w:val="Standard"/>
    <w:next w:val="Standard"/>
    <w:link w:val="berschrift1Zchn"/>
    <w:uiPriority w:val="9"/>
    <w:qFormat/>
    <w:rsid w:val="009877B3"/>
    <w:pPr>
      <w:keepNext/>
      <w:keepLines/>
      <w:spacing w:before="480" w:after="0"/>
      <w:outlineLvl w:val="0"/>
    </w:pPr>
    <w:rPr>
      <w:rFonts w:eastAsiaTheme="majorEastAsia" w:cstheme="majorBidi"/>
      <w:b/>
      <w:bCs/>
      <w:sz w:val="28"/>
      <w:szCs w:val="28"/>
    </w:rPr>
  </w:style>
  <w:style w:type="paragraph" w:styleId="berschrift2">
    <w:name w:val="heading 2"/>
    <w:basedOn w:val="Standard"/>
    <w:next w:val="Standard"/>
    <w:link w:val="berschrift2Zchn"/>
    <w:uiPriority w:val="9"/>
    <w:unhideWhenUsed/>
    <w:qFormat/>
    <w:rsid w:val="009877B3"/>
    <w:pPr>
      <w:keepNext/>
      <w:keepLines/>
      <w:spacing w:before="200" w:after="0"/>
      <w:outlineLvl w:val="1"/>
    </w:pPr>
    <w:rPr>
      <w:rFonts w:eastAsiaTheme="majorEastAsia" w:cstheme="majorBidi"/>
      <w:b/>
      <w:bCs/>
      <w:sz w:val="26"/>
      <w:szCs w:val="26"/>
    </w:rPr>
  </w:style>
  <w:style w:type="paragraph" w:styleId="berschrift3">
    <w:name w:val="heading 3"/>
    <w:basedOn w:val="Standard"/>
    <w:next w:val="Standard"/>
    <w:link w:val="berschrift3Zchn"/>
    <w:uiPriority w:val="9"/>
    <w:unhideWhenUsed/>
    <w:qFormat/>
    <w:rsid w:val="009877B3"/>
    <w:pPr>
      <w:keepNext/>
      <w:keepLines/>
      <w:spacing w:before="200" w:after="0"/>
      <w:outlineLvl w:val="2"/>
    </w:pPr>
    <w:rPr>
      <w:rFonts w:eastAsiaTheme="majorEastAsia" w:cstheme="majorBidi"/>
      <w:b/>
      <w:bCs/>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877B3"/>
    <w:rPr>
      <w:rFonts w:ascii="TheSans UHH" w:eastAsiaTheme="majorEastAsia" w:hAnsi="TheSans UHH"/>
      <w:b/>
      <w:bCs/>
      <w:sz w:val="28"/>
    </w:rPr>
  </w:style>
  <w:style w:type="character" w:customStyle="1" w:styleId="berschrift2Zchn">
    <w:name w:val="Überschrift 2 Zchn"/>
    <w:basedOn w:val="Absatz-Standardschriftart"/>
    <w:link w:val="berschrift2"/>
    <w:uiPriority w:val="9"/>
    <w:rsid w:val="009877B3"/>
    <w:rPr>
      <w:rFonts w:ascii="TheSans UHH" w:eastAsiaTheme="majorEastAsia" w:hAnsi="TheSans UHH"/>
      <w:b/>
      <w:bCs/>
      <w:sz w:val="26"/>
      <w:szCs w:val="26"/>
    </w:rPr>
  </w:style>
  <w:style w:type="character" w:customStyle="1" w:styleId="berschrift3Zchn">
    <w:name w:val="Überschrift 3 Zchn"/>
    <w:basedOn w:val="Absatz-Standardschriftart"/>
    <w:link w:val="berschrift3"/>
    <w:uiPriority w:val="9"/>
    <w:rsid w:val="009877B3"/>
    <w:rPr>
      <w:rFonts w:ascii="TheSans UHH" w:eastAsiaTheme="majorEastAsia" w:hAnsi="TheSans UHH"/>
      <w:b/>
      <w:bCs/>
      <w:sz w:val="22"/>
      <w:szCs w:val="22"/>
    </w:rPr>
  </w:style>
  <w:style w:type="paragraph" w:styleId="Listenabsatz">
    <w:name w:val="List Paragraph"/>
    <w:basedOn w:val="Standard"/>
    <w:uiPriority w:val="34"/>
    <w:qFormat/>
    <w:rsid w:val="009877B3"/>
    <w:pPr>
      <w:ind w:left="720"/>
      <w:contextualSpacing/>
    </w:pPr>
  </w:style>
  <w:style w:type="paragraph" w:styleId="StandardWeb">
    <w:name w:val="Normal (Web)"/>
    <w:basedOn w:val="Standard"/>
    <w:uiPriority w:val="99"/>
    <w:semiHidden/>
    <w:unhideWhenUsed/>
    <w:rsid w:val="000F0623"/>
    <w:rPr>
      <w:rFonts w:ascii="Times New Roman" w:hAnsi="Times New Roman" w:cs="Times New Roman"/>
      <w:sz w:val="24"/>
      <w:szCs w:val="24"/>
    </w:rPr>
  </w:style>
  <w:style w:type="paragraph" w:customStyle="1" w:styleId="Default">
    <w:name w:val="Default"/>
    <w:rsid w:val="00D51791"/>
    <w:pPr>
      <w:autoSpaceDE w:val="0"/>
      <w:autoSpaceDN w:val="0"/>
      <w:adjustRightInd w:val="0"/>
      <w:spacing w:after="0" w:line="240" w:lineRule="auto"/>
      <w:jc w:val="left"/>
    </w:pPr>
    <w:rPr>
      <w:rFonts w:ascii="TheSans UHH" w:hAnsi="TheSans UHH" w:cs="TheSans UHH"/>
      <w:color w:val="000000"/>
      <w:szCs w:val="24"/>
    </w:rPr>
  </w:style>
  <w:style w:type="paragraph" w:styleId="KeinLeerraum">
    <w:name w:val="No Spacing"/>
    <w:uiPriority w:val="1"/>
    <w:qFormat/>
    <w:rsid w:val="00543F6C"/>
    <w:pPr>
      <w:spacing w:after="0" w:line="240" w:lineRule="auto"/>
      <w:jc w:val="left"/>
    </w:pPr>
    <w:rPr>
      <w:rFonts w:ascii="TheSans UHH" w:hAnsi="TheSans UHH" w:cstheme="minorBidi"/>
      <w:sz w:val="22"/>
      <w:szCs w:val="22"/>
    </w:rPr>
  </w:style>
  <w:style w:type="paragraph" w:styleId="Sprechblasentext">
    <w:name w:val="Balloon Text"/>
    <w:basedOn w:val="Standard"/>
    <w:link w:val="SprechblasentextZchn"/>
    <w:uiPriority w:val="99"/>
    <w:semiHidden/>
    <w:unhideWhenUsed/>
    <w:rsid w:val="00923220"/>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23220"/>
    <w:rPr>
      <w:rFonts w:ascii="Segoe UI" w:hAnsi="Segoe UI" w:cs="Segoe UI"/>
      <w:sz w:val="18"/>
      <w:szCs w:val="18"/>
    </w:rPr>
  </w:style>
  <w:style w:type="character" w:styleId="Kommentarzeichen">
    <w:name w:val="annotation reference"/>
    <w:basedOn w:val="Absatz-Standardschriftart"/>
    <w:uiPriority w:val="99"/>
    <w:semiHidden/>
    <w:unhideWhenUsed/>
    <w:rsid w:val="00923220"/>
    <w:rPr>
      <w:sz w:val="16"/>
      <w:szCs w:val="16"/>
    </w:rPr>
  </w:style>
  <w:style w:type="paragraph" w:styleId="Kommentartext">
    <w:name w:val="annotation text"/>
    <w:basedOn w:val="Standard"/>
    <w:link w:val="KommentartextZchn"/>
    <w:uiPriority w:val="99"/>
    <w:semiHidden/>
    <w:unhideWhenUsed/>
    <w:rsid w:val="00923220"/>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923220"/>
    <w:rPr>
      <w:rFonts w:ascii="TheSans UHH" w:hAnsi="TheSans UHH" w:cstheme="minorBidi"/>
      <w:sz w:val="20"/>
      <w:szCs w:val="20"/>
    </w:rPr>
  </w:style>
  <w:style w:type="paragraph" w:styleId="Kommentarthema">
    <w:name w:val="annotation subject"/>
    <w:basedOn w:val="Kommentartext"/>
    <w:next w:val="Kommentartext"/>
    <w:link w:val="KommentarthemaZchn"/>
    <w:uiPriority w:val="99"/>
    <w:semiHidden/>
    <w:unhideWhenUsed/>
    <w:rsid w:val="00923220"/>
    <w:rPr>
      <w:b/>
      <w:bCs/>
    </w:rPr>
  </w:style>
  <w:style w:type="character" w:customStyle="1" w:styleId="KommentarthemaZchn">
    <w:name w:val="Kommentarthema Zchn"/>
    <w:basedOn w:val="KommentartextZchn"/>
    <w:link w:val="Kommentarthema"/>
    <w:uiPriority w:val="99"/>
    <w:semiHidden/>
    <w:rsid w:val="00923220"/>
    <w:rPr>
      <w:rFonts w:ascii="TheSans UHH" w:hAnsi="TheSans UHH" w:cstheme="minorBidi"/>
      <w:b/>
      <w:bCs/>
      <w:sz w:val="20"/>
      <w:szCs w:val="20"/>
    </w:rPr>
  </w:style>
  <w:style w:type="character" w:customStyle="1" w:styleId="A4">
    <w:name w:val="A4"/>
    <w:uiPriority w:val="99"/>
    <w:rsid w:val="0063529B"/>
    <w:rPr>
      <w:rFonts w:cs="TheSans UHH"/>
      <w:color w:val="FFFFFF"/>
      <w:sz w:val="56"/>
      <w:szCs w:val="56"/>
    </w:rPr>
  </w:style>
  <w:style w:type="character" w:styleId="Hyperlink">
    <w:name w:val="Hyperlink"/>
    <w:basedOn w:val="Absatz-Standardschriftart"/>
    <w:uiPriority w:val="99"/>
    <w:unhideWhenUsed/>
    <w:rsid w:val="003926B9"/>
    <w:rPr>
      <w:color w:val="0000FF" w:themeColor="hyperlink"/>
      <w:u w:val="single"/>
    </w:rPr>
  </w:style>
  <w:style w:type="character" w:styleId="NichtaufgelsteErwhnung">
    <w:name w:val="Unresolved Mention"/>
    <w:basedOn w:val="Absatz-Standardschriftart"/>
    <w:uiPriority w:val="99"/>
    <w:semiHidden/>
    <w:unhideWhenUsed/>
    <w:rsid w:val="000D04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52236">
      <w:bodyDiv w:val="1"/>
      <w:marLeft w:val="0"/>
      <w:marRight w:val="0"/>
      <w:marTop w:val="0"/>
      <w:marBottom w:val="0"/>
      <w:divBdr>
        <w:top w:val="none" w:sz="0" w:space="0" w:color="auto"/>
        <w:left w:val="none" w:sz="0" w:space="0" w:color="auto"/>
        <w:bottom w:val="none" w:sz="0" w:space="0" w:color="auto"/>
        <w:right w:val="none" w:sz="0" w:space="0" w:color="auto"/>
      </w:divBdr>
    </w:div>
    <w:div w:id="256525818">
      <w:bodyDiv w:val="1"/>
      <w:marLeft w:val="0"/>
      <w:marRight w:val="0"/>
      <w:marTop w:val="0"/>
      <w:marBottom w:val="0"/>
      <w:divBdr>
        <w:top w:val="none" w:sz="0" w:space="0" w:color="auto"/>
        <w:left w:val="none" w:sz="0" w:space="0" w:color="auto"/>
        <w:bottom w:val="none" w:sz="0" w:space="0" w:color="auto"/>
        <w:right w:val="none" w:sz="0" w:space="0" w:color="auto"/>
      </w:divBdr>
    </w:div>
    <w:div w:id="268007347">
      <w:bodyDiv w:val="1"/>
      <w:marLeft w:val="0"/>
      <w:marRight w:val="0"/>
      <w:marTop w:val="0"/>
      <w:marBottom w:val="0"/>
      <w:divBdr>
        <w:top w:val="none" w:sz="0" w:space="0" w:color="auto"/>
        <w:left w:val="none" w:sz="0" w:space="0" w:color="auto"/>
        <w:bottom w:val="none" w:sz="0" w:space="0" w:color="auto"/>
        <w:right w:val="none" w:sz="0" w:space="0" w:color="auto"/>
      </w:divBdr>
    </w:div>
    <w:div w:id="288587517">
      <w:bodyDiv w:val="1"/>
      <w:marLeft w:val="0"/>
      <w:marRight w:val="0"/>
      <w:marTop w:val="0"/>
      <w:marBottom w:val="0"/>
      <w:divBdr>
        <w:top w:val="none" w:sz="0" w:space="0" w:color="auto"/>
        <w:left w:val="none" w:sz="0" w:space="0" w:color="auto"/>
        <w:bottom w:val="none" w:sz="0" w:space="0" w:color="auto"/>
        <w:right w:val="none" w:sz="0" w:space="0" w:color="auto"/>
      </w:divBdr>
    </w:div>
    <w:div w:id="323049468">
      <w:bodyDiv w:val="1"/>
      <w:marLeft w:val="0"/>
      <w:marRight w:val="0"/>
      <w:marTop w:val="0"/>
      <w:marBottom w:val="0"/>
      <w:divBdr>
        <w:top w:val="none" w:sz="0" w:space="0" w:color="auto"/>
        <w:left w:val="none" w:sz="0" w:space="0" w:color="auto"/>
        <w:bottom w:val="none" w:sz="0" w:space="0" w:color="auto"/>
        <w:right w:val="none" w:sz="0" w:space="0" w:color="auto"/>
      </w:divBdr>
    </w:div>
    <w:div w:id="326400147">
      <w:bodyDiv w:val="1"/>
      <w:marLeft w:val="0"/>
      <w:marRight w:val="0"/>
      <w:marTop w:val="0"/>
      <w:marBottom w:val="0"/>
      <w:divBdr>
        <w:top w:val="none" w:sz="0" w:space="0" w:color="auto"/>
        <w:left w:val="none" w:sz="0" w:space="0" w:color="auto"/>
        <w:bottom w:val="none" w:sz="0" w:space="0" w:color="auto"/>
        <w:right w:val="none" w:sz="0" w:space="0" w:color="auto"/>
      </w:divBdr>
    </w:div>
    <w:div w:id="359088733">
      <w:bodyDiv w:val="1"/>
      <w:marLeft w:val="0"/>
      <w:marRight w:val="0"/>
      <w:marTop w:val="0"/>
      <w:marBottom w:val="0"/>
      <w:divBdr>
        <w:top w:val="none" w:sz="0" w:space="0" w:color="auto"/>
        <w:left w:val="none" w:sz="0" w:space="0" w:color="auto"/>
        <w:bottom w:val="none" w:sz="0" w:space="0" w:color="auto"/>
        <w:right w:val="none" w:sz="0" w:space="0" w:color="auto"/>
      </w:divBdr>
    </w:div>
    <w:div w:id="376901640">
      <w:bodyDiv w:val="1"/>
      <w:marLeft w:val="0"/>
      <w:marRight w:val="0"/>
      <w:marTop w:val="0"/>
      <w:marBottom w:val="0"/>
      <w:divBdr>
        <w:top w:val="none" w:sz="0" w:space="0" w:color="auto"/>
        <w:left w:val="none" w:sz="0" w:space="0" w:color="auto"/>
        <w:bottom w:val="none" w:sz="0" w:space="0" w:color="auto"/>
        <w:right w:val="none" w:sz="0" w:space="0" w:color="auto"/>
      </w:divBdr>
    </w:div>
    <w:div w:id="671251721">
      <w:bodyDiv w:val="1"/>
      <w:marLeft w:val="0"/>
      <w:marRight w:val="0"/>
      <w:marTop w:val="0"/>
      <w:marBottom w:val="0"/>
      <w:divBdr>
        <w:top w:val="none" w:sz="0" w:space="0" w:color="auto"/>
        <w:left w:val="none" w:sz="0" w:space="0" w:color="auto"/>
        <w:bottom w:val="none" w:sz="0" w:space="0" w:color="auto"/>
        <w:right w:val="none" w:sz="0" w:space="0" w:color="auto"/>
      </w:divBdr>
    </w:div>
    <w:div w:id="967398292">
      <w:bodyDiv w:val="1"/>
      <w:marLeft w:val="0"/>
      <w:marRight w:val="0"/>
      <w:marTop w:val="0"/>
      <w:marBottom w:val="0"/>
      <w:divBdr>
        <w:top w:val="none" w:sz="0" w:space="0" w:color="auto"/>
        <w:left w:val="none" w:sz="0" w:space="0" w:color="auto"/>
        <w:bottom w:val="none" w:sz="0" w:space="0" w:color="auto"/>
        <w:right w:val="none" w:sz="0" w:space="0" w:color="auto"/>
      </w:divBdr>
    </w:div>
    <w:div w:id="981084342">
      <w:bodyDiv w:val="1"/>
      <w:marLeft w:val="0"/>
      <w:marRight w:val="0"/>
      <w:marTop w:val="0"/>
      <w:marBottom w:val="0"/>
      <w:divBdr>
        <w:top w:val="none" w:sz="0" w:space="0" w:color="auto"/>
        <w:left w:val="none" w:sz="0" w:space="0" w:color="auto"/>
        <w:bottom w:val="none" w:sz="0" w:space="0" w:color="auto"/>
        <w:right w:val="none" w:sz="0" w:space="0" w:color="auto"/>
      </w:divBdr>
    </w:div>
    <w:div w:id="982003413">
      <w:bodyDiv w:val="1"/>
      <w:marLeft w:val="0"/>
      <w:marRight w:val="0"/>
      <w:marTop w:val="0"/>
      <w:marBottom w:val="0"/>
      <w:divBdr>
        <w:top w:val="none" w:sz="0" w:space="0" w:color="auto"/>
        <w:left w:val="none" w:sz="0" w:space="0" w:color="auto"/>
        <w:bottom w:val="none" w:sz="0" w:space="0" w:color="auto"/>
        <w:right w:val="none" w:sz="0" w:space="0" w:color="auto"/>
      </w:divBdr>
    </w:div>
    <w:div w:id="1100836450">
      <w:bodyDiv w:val="1"/>
      <w:marLeft w:val="0"/>
      <w:marRight w:val="0"/>
      <w:marTop w:val="0"/>
      <w:marBottom w:val="0"/>
      <w:divBdr>
        <w:top w:val="none" w:sz="0" w:space="0" w:color="auto"/>
        <w:left w:val="none" w:sz="0" w:space="0" w:color="auto"/>
        <w:bottom w:val="none" w:sz="0" w:space="0" w:color="auto"/>
        <w:right w:val="none" w:sz="0" w:space="0" w:color="auto"/>
      </w:divBdr>
    </w:div>
    <w:div w:id="1234896581">
      <w:bodyDiv w:val="1"/>
      <w:marLeft w:val="0"/>
      <w:marRight w:val="0"/>
      <w:marTop w:val="0"/>
      <w:marBottom w:val="0"/>
      <w:divBdr>
        <w:top w:val="none" w:sz="0" w:space="0" w:color="auto"/>
        <w:left w:val="none" w:sz="0" w:space="0" w:color="auto"/>
        <w:bottom w:val="none" w:sz="0" w:space="0" w:color="auto"/>
        <w:right w:val="none" w:sz="0" w:space="0" w:color="auto"/>
      </w:divBdr>
    </w:div>
    <w:div w:id="1240093865">
      <w:bodyDiv w:val="1"/>
      <w:marLeft w:val="0"/>
      <w:marRight w:val="0"/>
      <w:marTop w:val="0"/>
      <w:marBottom w:val="0"/>
      <w:divBdr>
        <w:top w:val="none" w:sz="0" w:space="0" w:color="auto"/>
        <w:left w:val="none" w:sz="0" w:space="0" w:color="auto"/>
        <w:bottom w:val="none" w:sz="0" w:space="0" w:color="auto"/>
        <w:right w:val="none" w:sz="0" w:space="0" w:color="auto"/>
      </w:divBdr>
    </w:div>
    <w:div w:id="1454204708">
      <w:bodyDiv w:val="1"/>
      <w:marLeft w:val="0"/>
      <w:marRight w:val="0"/>
      <w:marTop w:val="0"/>
      <w:marBottom w:val="0"/>
      <w:divBdr>
        <w:top w:val="none" w:sz="0" w:space="0" w:color="auto"/>
        <w:left w:val="none" w:sz="0" w:space="0" w:color="auto"/>
        <w:bottom w:val="none" w:sz="0" w:space="0" w:color="auto"/>
        <w:right w:val="none" w:sz="0" w:space="0" w:color="auto"/>
      </w:divBdr>
    </w:div>
    <w:div w:id="1578663466">
      <w:bodyDiv w:val="1"/>
      <w:marLeft w:val="0"/>
      <w:marRight w:val="0"/>
      <w:marTop w:val="0"/>
      <w:marBottom w:val="0"/>
      <w:divBdr>
        <w:top w:val="none" w:sz="0" w:space="0" w:color="auto"/>
        <w:left w:val="none" w:sz="0" w:space="0" w:color="auto"/>
        <w:bottom w:val="none" w:sz="0" w:space="0" w:color="auto"/>
        <w:right w:val="none" w:sz="0" w:space="0" w:color="auto"/>
      </w:divBdr>
    </w:div>
    <w:div w:id="1634947981">
      <w:bodyDiv w:val="1"/>
      <w:marLeft w:val="0"/>
      <w:marRight w:val="0"/>
      <w:marTop w:val="0"/>
      <w:marBottom w:val="0"/>
      <w:divBdr>
        <w:top w:val="none" w:sz="0" w:space="0" w:color="auto"/>
        <w:left w:val="none" w:sz="0" w:space="0" w:color="auto"/>
        <w:bottom w:val="none" w:sz="0" w:space="0" w:color="auto"/>
        <w:right w:val="none" w:sz="0" w:space="0" w:color="auto"/>
      </w:divBdr>
    </w:div>
    <w:div w:id="1672020967">
      <w:bodyDiv w:val="1"/>
      <w:marLeft w:val="0"/>
      <w:marRight w:val="0"/>
      <w:marTop w:val="0"/>
      <w:marBottom w:val="0"/>
      <w:divBdr>
        <w:top w:val="none" w:sz="0" w:space="0" w:color="auto"/>
        <w:left w:val="none" w:sz="0" w:space="0" w:color="auto"/>
        <w:bottom w:val="none" w:sz="0" w:space="0" w:color="auto"/>
        <w:right w:val="none" w:sz="0" w:space="0" w:color="auto"/>
      </w:divBdr>
    </w:div>
    <w:div w:id="1797724217">
      <w:bodyDiv w:val="1"/>
      <w:marLeft w:val="0"/>
      <w:marRight w:val="0"/>
      <w:marTop w:val="0"/>
      <w:marBottom w:val="0"/>
      <w:divBdr>
        <w:top w:val="none" w:sz="0" w:space="0" w:color="auto"/>
        <w:left w:val="none" w:sz="0" w:space="0" w:color="auto"/>
        <w:bottom w:val="none" w:sz="0" w:space="0" w:color="auto"/>
        <w:right w:val="none" w:sz="0" w:space="0" w:color="auto"/>
      </w:divBdr>
    </w:div>
    <w:div w:id="1852715130">
      <w:bodyDiv w:val="1"/>
      <w:marLeft w:val="0"/>
      <w:marRight w:val="0"/>
      <w:marTop w:val="0"/>
      <w:marBottom w:val="0"/>
      <w:divBdr>
        <w:top w:val="none" w:sz="0" w:space="0" w:color="auto"/>
        <w:left w:val="none" w:sz="0" w:space="0" w:color="auto"/>
        <w:bottom w:val="none" w:sz="0" w:space="0" w:color="auto"/>
        <w:right w:val="none" w:sz="0" w:space="0" w:color="auto"/>
      </w:divBdr>
    </w:div>
    <w:div w:id="1918637678">
      <w:bodyDiv w:val="1"/>
      <w:marLeft w:val="0"/>
      <w:marRight w:val="0"/>
      <w:marTop w:val="0"/>
      <w:marBottom w:val="0"/>
      <w:divBdr>
        <w:top w:val="none" w:sz="0" w:space="0" w:color="auto"/>
        <w:left w:val="none" w:sz="0" w:space="0" w:color="auto"/>
        <w:bottom w:val="none" w:sz="0" w:space="0" w:color="auto"/>
        <w:right w:val="none" w:sz="0" w:space="0" w:color="auto"/>
      </w:divBdr>
    </w:div>
    <w:div w:id="1922988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ndrea.hey@uni-hamburg.de" TargetMode="External"/><Relationship Id="rId3" Type="http://schemas.openxmlformats.org/officeDocument/2006/relationships/styles" Target="styles.xml"/><Relationship Id="rId7" Type="http://schemas.openxmlformats.org/officeDocument/2006/relationships/hyperlink" Target="mailto:Michelle.garus@studium.uni-hamburg.d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ijuf.de/fileadmin/Veranstaltungen/Dokumentation/Hessischer_Fachtag_fuer_Pflegekinderhilfe/2021_Fachtag_PKH/AG_3_Folien_Birgit_Lattschar.pdf"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79A925-5A6A-4982-972F-AF8686E18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15</Words>
  <Characters>6401</Characters>
  <Application>Microsoft Office Word</Application>
  <DocSecurity>0</DocSecurity>
  <Lines>53</Lines>
  <Paragraphs>14</Paragraphs>
  <ScaleCrop>false</ScaleCrop>
  <HeadingPairs>
    <vt:vector size="2" baseType="variant">
      <vt:variant>
        <vt:lpstr>Titel</vt:lpstr>
      </vt:variant>
      <vt:variant>
        <vt:i4>1</vt:i4>
      </vt:variant>
    </vt:vector>
  </HeadingPairs>
  <TitlesOfParts>
    <vt:vector size="1" baseType="lpstr">
      <vt:lpstr/>
    </vt:vector>
  </TitlesOfParts>
  <Company>Hewlett-Packard</Company>
  <LinksUpToDate>false</LinksUpToDate>
  <CharactersWithSpaces>7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udia Michailidis</dc:creator>
  <cp:lastModifiedBy>Marie-Luise Schütt</cp:lastModifiedBy>
  <cp:revision>2</cp:revision>
  <dcterms:created xsi:type="dcterms:W3CDTF">2022-08-29T18:52:00Z</dcterms:created>
  <dcterms:modified xsi:type="dcterms:W3CDTF">2022-08-29T18:52:00Z</dcterms:modified>
</cp:coreProperties>
</file>